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920F8C" w14:textId="65B4FD21" w:rsidR="00744222" w:rsidRDefault="0025229E">
      <w:r>
        <w:t>UTP Statistics Quiz Assistance</w:t>
      </w:r>
    </w:p>
    <w:p w14:paraId="51D15BA4" w14:textId="7A7B18CD" w:rsidR="0025229E" w:rsidRDefault="0025229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80D502" wp14:editId="47F598F1">
                <wp:simplePos x="0" y="0"/>
                <wp:positionH relativeFrom="column">
                  <wp:posOffset>277586</wp:posOffset>
                </wp:positionH>
                <wp:positionV relativeFrom="paragraph">
                  <wp:posOffset>247649</wp:posOffset>
                </wp:positionV>
                <wp:extent cx="2400300" cy="1975757"/>
                <wp:effectExtent l="0" t="0" r="19050" b="2476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19757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FDA208" w14:textId="0FC6D789" w:rsidR="0025229E" w:rsidRDefault="0025229E">
                            <w:r>
                              <w:t>Step #1 put in order:</w:t>
                            </w:r>
                          </w:p>
                          <w:p w14:paraId="5A476933" w14:textId="6B378520" w:rsidR="0025229E" w:rsidRDefault="0025229E">
                            <w:r w:rsidRPr="0025229E">
                              <w:rPr>
                                <w:highlight w:val="yellow"/>
                              </w:rPr>
                              <w:t>75</w:t>
                            </w:r>
                            <w:r>
                              <w:t>,</w:t>
                            </w:r>
                            <w:r w:rsidRPr="0025229E">
                              <w:rPr>
                                <w:highlight w:val="green"/>
                              </w:rPr>
                              <w:t>79</w:t>
                            </w:r>
                            <w:r>
                              <w:t>,</w:t>
                            </w:r>
                            <w:r w:rsidRPr="0025229E">
                              <w:rPr>
                                <w:highlight w:val="cyan"/>
                              </w:rPr>
                              <w:t>84,</w:t>
                            </w:r>
                            <w:r w:rsidRPr="0025229E">
                              <w:rPr>
                                <w:highlight w:val="lightGray"/>
                              </w:rPr>
                              <w:t>84,</w:t>
                            </w:r>
                            <w:r>
                              <w:t>86,87,</w:t>
                            </w:r>
                            <w:r w:rsidRPr="0025229E">
                              <w:rPr>
                                <w:highlight w:val="lightGray"/>
                              </w:rPr>
                              <w:t>88,</w:t>
                            </w:r>
                            <w:r w:rsidRPr="0025229E">
                              <w:rPr>
                                <w:highlight w:val="cyan"/>
                              </w:rPr>
                              <w:t>89</w:t>
                            </w:r>
                            <w:r>
                              <w:t>,</w:t>
                            </w:r>
                            <w:r w:rsidRPr="0025229E">
                              <w:rPr>
                                <w:highlight w:val="green"/>
                              </w:rPr>
                              <w:t>90</w:t>
                            </w:r>
                            <w:r>
                              <w:t>,</w:t>
                            </w:r>
                            <w:r w:rsidRPr="0025229E">
                              <w:rPr>
                                <w:highlight w:val="yellow"/>
                              </w:rPr>
                              <w:t>92</w:t>
                            </w:r>
                          </w:p>
                          <w:p w14:paraId="4BFB1329" w14:textId="5B0A8B77" w:rsidR="0025229E" w:rsidRDefault="0025229E">
                            <w:r>
                              <w:t>Eliminate to get to middle – Since there are two in the middle, add them and then divide by 2</w:t>
                            </w:r>
                          </w:p>
                          <w:p w14:paraId="3E952D9F" w14:textId="1D8AD817" w:rsidR="0025229E" w:rsidRDefault="0025229E">
                            <w:r>
                              <w:t>86 + 87 = 173</w:t>
                            </w:r>
                          </w:p>
                          <w:p w14:paraId="7290A41F" w14:textId="1DC0EAD4" w:rsidR="0025229E" w:rsidRDefault="0025229E">
                            <w:r>
                              <w:t xml:space="preserve">173 </w:t>
                            </w:r>
                            <w:r>
                              <w:rPr>
                                <w:rFonts w:cstheme="minorHAnsi"/>
                              </w:rPr>
                              <w:t>÷</w:t>
                            </w:r>
                            <w:r>
                              <w:t xml:space="preserve"> 2 = 86.5</w:t>
                            </w:r>
                          </w:p>
                          <w:p w14:paraId="7F33316D" w14:textId="77777777" w:rsidR="0025229E" w:rsidRDefault="0025229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80D50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.85pt;margin-top:19.5pt;width:189pt;height:155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" fillcolor="white [3201]" strokeweight=".5pt">
                <v:textbox>
                  <w:txbxContent>
                    <w:p w14:paraId="5CFDA208" w14:textId="0FC6D789" w:rsidR="0025229E" w:rsidRDefault="0025229E">
                      <w:r>
                        <w:t>Step #1 put in order:</w:t>
                      </w:r>
                    </w:p>
                    <w:p w14:paraId="5A476933" w14:textId="6B378520" w:rsidR="0025229E" w:rsidRDefault="0025229E">
                      <w:r w:rsidRPr="0025229E">
                        <w:rPr>
                          <w:highlight w:val="yellow"/>
                        </w:rPr>
                        <w:t>75</w:t>
                      </w:r>
                      <w:r>
                        <w:t>,</w:t>
                      </w:r>
                      <w:r w:rsidRPr="0025229E">
                        <w:rPr>
                          <w:highlight w:val="green"/>
                        </w:rPr>
                        <w:t>79</w:t>
                      </w:r>
                      <w:r>
                        <w:t>,</w:t>
                      </w:r>
                      <w:r w:rsidRPr="0025229E">
                        <w:rPr>
                          <w:highlight w:val="cyan"/>
                        </w:rPr>
                        <w:t>84,</w:t>
                      </w:r>
                      <w:r w:rsidRPr="0025229E">
                        <w:rPr>
                          <w:highlight w:val="lightGray"/>
                        </w:rPr>
                        <w:t>84,</w:t>
                      </w:r>
                      <w:r>
                        <w:t>86,87,</w:t>
                      </w:r>
                      <w:r w:rsidRPr="0025229E">
                        <w:rPr>
                          <w:highlight w:val="lightGray"/>
                        </w:rPr>
                        <w:t>88,</w:t>
                      </w:r>
                      <w:r w:rsidRPr="0025229E">
                        <w:rPr>
                          <w:highlight w:val="cyan"/>
                        </w:rPr>
                        <w:t>89</w:t>
                      </w:r>
                      <w:r>
                        <w:t>,</w:t>
                      </w:r>
                      <w:r w:rsidRPr="0025229E">
                        <w:rPr>
                          <w:highlight w:val="green"/>
                        </w:rPr>
                        <w:t>90</w:t>
                      </w:r>
                      <w:r>
                        <w:t>,</w:t>
                      </w:r>
                      <w:r w:rsidRPr="0025229E">
                        <w:rPr>
                          <w:highlight w:val="yellow"/>
                        </w:rPr>
                        <w:t>92</w:t>
                      </w:r>
                    </w:p>
                    <w:p w14:paraId="4BFB1329" w14:textId="5B0A8B77" w:rsidR="0025229E" w:rsidRDefault="0025229E">
                      <w:r>
                        <w:t>Eliminate to get to middle – Since there are two in the middle, add them and then divide by 2</w:t>
                      </w:r>
                    </w:p>
                    <w:p w14:paraId="3E952D9F" w14:textId="1D8AD817" w:rsidR="0025229E" w:rsidRDefault="0025229E">
                      <w:r>
                        <w:t>86 + 87 = 173</w:t>
                      </w:r>
                    </w:p>
                    <w:p w14:paraId="7290A41F" w14:textId="1DC0EAD4" w:rsidR="0025229E" w:rsidRDefault="0025229E">
                      <w:r>
                        <w:t xml:space="preserve">173 </w:t>
                      </w:r>
                      <w:r>
                        <w:rPr>
                          <w:rFonts w:cstheme="minorHAnsi"/>
                        </w:rPr>
                        <w:t>÷</w:t>
                      </w:r>
                      <w:r>
                        <w:t xml:space="preserve"> 2 = 86.5</w:t>
                      </w:r>
                    </w:p>
                    <w:p w14:paraId="7F33316D" w14:textId="77777777" w:rsidR="0025229E" w:rsidRDefault="0025229E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44256" behindDoc="0" locked="0" layoutInCell="1" allowOverlap="1" wp14:anchorId="200CB5C5" wp14:editId="5F5C7B34">
                <wp:simplePos x="0" y="0"/>
                <wp:positionH relativeFrom="column">
                  <wp:posOffset>6738620</wp:posOffset>
                </wp:positionH>
                <wp:positionV relativeFrom="paragraph">
                  <wp:posOffset>391160</wp:posOffset>
                </wp:positionV>
                <wp:extent cx="43815" cy="28300"/>
                <wp:effectExtent l="57150" t="38100" r="51435" b="67310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43815" cy="283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44256" behindDoc="0" locked="0" layoutInCell="1" allowOverlap="1" wp14:anchorId="200CB5C5" wp14:editId="5F5C7B34">
                <wp:simplePos x="0" y="0"/>
                <wp:positionH relativeFrom="column">
                  <wp:posOffset>6738620</wp:posOffset>
                </wp:positionH>
                <wp:positionV relativeFrom="paragraph">
                  <wp:posOffset>391160</wp:posOffset>
                </wp:positionV>
                <wp:extent cx="43815" cy="28300"/>
                <wp:effectExtent l="57150" t="38100" r="51435" b="67310"/>
                <wp:wrapNone/>
                <wp:docPr id="87" name="Ink 8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7" name="Ink 87"/>
                        <pic:cNvPicPr/>
                      </pic:nvPicPr>
                      <pic:blipFill>
                        <a:blip r:embed="rId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081" cy="24562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41184" behindDoc="0" locked="0" layoutInCell="1" allowOverlap="1" wp14:anchorId="59D918AA" wp14:editId="3BB4191B">
                <wp:simplePos x="0" y="0"/>
                <wp:positionH relativeFrom="column">
                  <wp:posOffset>6177915</wp:posOffset>
                </wp:positionH>
                <wp:positionV relativeFrom="paragraph">
                  <wp:posOffset>819785</wp:posOffset>
                </wp:positionV>
                <wp:extent cx="441000" cy="104040"/>
                <wp:effectExtent l="19050" t="38100" r="54610" b="67945"/>
                <wp:wrapNone/>
                <wp:docPr id="84" name="Ink 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441000" cy="1040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drawing>
              <wp:anchor distT="0" distB="0" distL="114300" distR="114300" simplePos="0" relativeHeight="251741184" behindDoc="0" locked="0" layoutInCell="1" allowOverlap="1" wp14:anchorId="59D918AA" wp14:editId="3BB4191B">
                <wp:simplePos x="0" y="0"/>
                <wp:positionH relativeFrom="column">
                  <wp:posOffset>6177915</wp:posOffset>
                </wp:positionH>
                <wp:positionV relativeFrom="paragraph">
                  <wp:posOffset>819785</wp:posOffset>
                </wp:positionV>
                <wp:extent cx="441000" cy="104040"/>
                <wp:effectExtent l="19050" t="38100" r="54610" b="67945"/>
                <wp:wrapNone/>
                <wp:docPr id="84" name="Ink 8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4" name="Ink 84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6640" cy="319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18656" behindDoc="0" locked="0" layoutInCell="1" allowOverlap="1" wp14:anchorId="2318FE01" wp14:editId="1B450C9B">
                <wp:simplePos x="0" y="0"/>
                <wp:positionH relativeFrom="column">
                  <wp:posOffset>7896557</wp:posOffset>
                </wp:positionH>
                <wp:positionV relativeFrom="paragraph">
                  <wp:posOffset>2133176</wp:posOffset>
                </wp:positionV>
                <wp:extent cx="23400" cy="69480"/>
                <wp:effectExtent l="57150" t="38100" r="53340" b="64135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3400" cy="694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18656" behindDoc="0" locked="0" layoutInCell="1" allowOverlap="1" wp14:anchorId="2318FE01" wp14:editId="1B450C9B">
                <wp:simplePos x="0" y="0"/>
                <wp:positionH relativeFrom="column">
                  <wp:posOffset>7896557</wp:posOffset>
                </wp:positionH>
                <wp:positionV relativeFrom="paragraph">
                  <wp:posOffset>2133176</wp:posOffset>
                </wp:positionV>
                <wp:extent cx="23400" cy="69480"/>
                <wp:effectExtent l="57150" t="38100" r="53340" b="64135"/>
                <wp:wrapNone/>
                <wp:docPr id="62" name="Ink 6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2" name="Ink 62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040" cy="2851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16608" behindDoc="0" locked="0" layoutInCell="1" allowOverlap="1" wp14:anchorId="03678F65" wp14:editId="38EBE161">
                <wp:simplePos x="0" y="0"/>
                <wp:positionH relativeFrom="column">
                  <wp:posOffset>2647935</wp:posOffset>
                </wp:positionH>
                <wp:positionV relativeFrom="paragraph">
                  <wp:posOffset>799390</wp:posOffset>
                </wp:positionV>
                <wp:extent cx="360" cy="360"/>
                <wp:effectExtent l="57150" t="38100" r="38100" b="57150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drawing>
              <wp:anchor distT="0" distB="0" distL="114300" distR="114300" simplePos="0" relativeHeight="251716608" behindDoc="0" locked="0" layoutInCell="1" allowOverlap="1" wp14:anchorId="03678F65" wp14:editId="38EBE161">
                <wp:simplePos x="0" y="0"/>
                <wp:positionH relativeFrom="column">
                  <wp:posOffset>2647935</wp:posOffset>
                </wp:positionH>
                <wp:positionV relativeFrom="paragraph">
                  <wp:posOffset>799390</wp:posOffset>
                </wp:positionV>
                <wp:extent cx="360" cy="360"/>
                <wp:effectExtent l="57150" t="38100" r="38100" b="57150"/>
                <wp:wrapNone/>
                <wp:docPr id="60" name="Ink 6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0" name="Ink 60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0691E022" wp14:editId="37375CEA">
                <wp:simplePos x="0" y="0"/>
                <wp:positionH relativeFrom="column">
                  <wp:posOffset>3714437</wp:posOffset>
                </wp:positionH>
                <wp:positionV relativeFrom="paragraph">
                  <wp:posOffset>799539</wp:posOffset>
                </wp:positionV>
                <wp:extent cx="360" cy="360"/>
                <wp:effectExtent l="0" t="0" r="0" b="0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62DB70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4" o:spid="_x0000_s1026" type="#_x0000_t75" style="position:absolute;margin-left:289.65pt;margin-top:60.15pt;width:5.7pt;height:5.7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">
                <v:imagedata r:id="rId13" o:title=""/>
              </v:shape>
            </w:pict>
          </mc:Fallback>
        </mc:AlternateContent>
      </w:r>
      <w:r>
        <w:t xml:space="preserve"> </w:t>
      </w:r>
      <w:r>
        <w:rPr>
          <w:noProof/>
        </w:rPr>
        <w:drawing>
          <wp:inline distT="0" distB="0" distL="0" distR="0" wp14:anchorId="0A98CE68" wp14:editId="53A4F5EB">
            <wp:extent cx="6188529" cy="2554487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79801" cy="263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367E8" w14:textId="5A36647A" w:rsidR="0025229E" w:rsidRDefault="00253D55"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717A5CB" wp14:editId="253C2A18">
                <wp:simplePos x="0" y="0"/>
                <wp:positionH relativeFrom="column">
                  <wp:posOffset>342900</wp:posOffset>
                </wp:positionH>
                <wp:positionV relativeFrom="paragraph">
                  <wp:posOffset>561431</wp:posOffset>
                </wp:positionV>
                <wp:extent cx="914400" cy="914400"/>
                <wp:effectExtent l="0" t="0" r="19050" b="1905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178EC1" w14:textId="77777777" w:rsidR="00253D55" w:rsidRDefault="00253D55">
                            <w:r>
                              <w:t xml:space="preserve">Variation is the range or the </w:t>
                            </w:r>
                          </w:p>
                          <w:p w14:paraId="165BF4BD" w14:textId="6DB26FAC" w:rsidR="00253D55" w:rsidRDefault="00253D55">
                            <w:r>
                              <w:t xml:space="preserve">difference in highest and lowest.  </w:t>
                            </w:r>
                          </w:p>
                          <w:p w14:paraId="129378D8" w14:textId="690A85E2" w:rsidR="00253D55" w:rsidRDefault="00253D55">
                            <w:r>
                              <w:t>22 – 11 = 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17A5CB" id="Text Box 89" o:spid="_x0000_s1027" type="#_x0000_t202" style="position:absolute;margin-left:27pt;margin-top:44.2pt;width:1in;height:1in;z-index:2517452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" fillcolor="white [3201]" strokeweight=".5pt">
                <v:textbox>
                  <w:txbxContent>
                    <w:p w14:paraId="43178EC1" w14:textId="77777777" w:rsidR="00253D55" w:rsidRDefault="00253D55">
                      <w:r>
                        <w:t xml:space="preserve">Variation is the range or the </w:t>
                      </w:r>
                    </w:p>
                    <w:p w14:paraId="165BF4BD" w14:textId="6DB26FAC" w:rsidR="00253D55" w:rsidRDefault="00253D55">
                      <w:r>
                        <w:t xml:space="preserve">difference in highest and lowest.  </w:t>
                      </w:r>
                    </w:p>
                    <w:p w14:paraId="129378D8" w14:textId="690A85E2" w:rsidR="00253D55" w:rsidRDefault="00253D55">
                      <w:r>
                        <w:t>22 – 11 = 11</w:t>
                      </w:r>
                    </w:p>
                  </w:txbxContent>
                </v:textbox>
              </v:shape>
            </w:pict>
          </mc:Fallback>
        </mc:AlternateContent>
      </w:r>
      <w:r w:rsidR="0025229E">
        <w:rPr>
          <w:noProof/>
        </w:rPr>
        <w:drawing>
          <wp:inline distT="0" distB="0" distL="0" distR="0" wp14:anchorId="119F1E36" wp14:editId="58D76479">
            <wp:extent cx="4980214" cy="2188527"/>
            <wp:effectExtent l="0" t="0" r="0" b="254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25362" cy="2208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97316" w14:textId="03BCD199" w:rsidR="00253D55" w:rsidRDefault="00253D5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6D58543" wp14:editId="14590CC3">
                <wp:simplePos x="0" y="0"/>
                <wp:positionH relativeFrom="column">
                  <wp:posOffset>-81643</wp:posOffset>
                </wp:positionH>
                <wp:positionV relativeFrom="paragraph">
                  <wp:posOffset>527594</wp:posOffset>
                </wp:positionV>
                <wp:extent cx="3156857" cy="2454366"/>
                <wp:effectExtent l="0" t="0" r="24765" b="22225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56857" cy="24543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E9ACB6" w14:textId="36591A6E" w:rsidR="00253D55" w:rsidRDefault="00253D55">
                            <w:r>
                              <w:t xml:space="preserve">First order the data:  </w:t>
                            </w:r>
                            <w:r w:rsidRPr="00253D55">
                              <w:rPr>
                                <w:highlight w:val="yellow"/>
                              </w:rPr>
                              <w:t>6,7,7,8,</w:t>
                            </w:r>
                            <w:r w:rsidRPr="00253D55">
                              <w:rPr>
                                <w:highlight w:val="cyan"/>
                              </w:rPr>
                              <w:t>9</w:t>
                            </w:r>
                            <w:r>
                              <w:t>,</w:t>
                            </w:r>
                            <w:r w:rsidRPr="00253D55">
                              <w:rPr>
                                <w:highlight w:val="green"/>
                              </w:rPr>
                              <w:t>9,11,12,14</w:t>
                            </w:r>
                          </w:p>
                          <w:p w14:paraId="1357C0E9" w14:textId="63DD4364" w:rsidR="00253D55" w:rsidRDefault="00253D55">
                            <w:r>
                              <w:t>Lowest = 6</w:t>
                            </w:r>
                          </w:p>
                          <w:p w14:paraId="3A6F406D" w14:textId="4E930169" w:rsidR="00253D55" w:rsidRDefault="00253D55">
                            <w:r w:rsidRPr="00253D55">
                              <w:rPr>
                                <w:highlight w:val="yellow"/>
                              </w:rPr>
                              <w:t>1</w:t>
                            </w:r>
                            <w:r w:rsidRPr="00253D55">
                              <w:rPr>
                                <w:highlight w:val="yellow"/>
                                <w:vertAlign w:val="superscript"/>
                              </w:rPr>
                              <w:t>st</w:t>
                            </w:r>
                            <w:r w:rsidRPr="00253D55">
                              <w:rPr>
                                <w:highlight w:val="yellow"/>
                              </w:rPr>
                              <w:t xml:space="preserve"> quartile</w:t>
                            </w:r>
                            <w:r>
                              <w:t xml:space="preserve"> = Middle # 6,7,7,8,9 = </w:t>
                            </w:r>
                            <w:r w:rsidRPr="00253D55">
                              <w:rPr>
                                <w:highlight w:val="yellow"/>
                              </w:rPr>
                              <w:t>7</w:t>
                            </w:r>
                          </w:p>
                          <w:p w14:paraId="35BBF0DC" w14:textId="7158876E" w:rsidR="00253D55" w:rsidRDefault="00253D55">
                            <w:r w:rsidRPr="00253D55">
                              <w:rPr>
                                <w:highlight w:val="cyan"/>
                              </w:rPr>
                              <w:t>Median =</w:t>
                            </w:r>
                            <w:r>
                              <w:t xml:space="preserve"> 9</w:t>
                            </w:r>
                          </w:p>
                          <w:p w14:paraId="6C506FC9" w14:textId="06335713" w:rsidR="00253D55" w:rsidRDefault="00253D55">
                            <w:r w:rsidRPr="00253D55">
                              <w:rPr>
                                <w:highlight w:val="green"/>
                              </w:rPr>
                              <w:t>3</w:t>
                            </w:r>
                            <w:r w:rsidRPr="00253D55">
                              <w:rPr>
                                <w:highlight w:val="green"/>
                                <w:vertAlign w:val="superscript"/>
                              </w:rPr>
                              <w:t>rd</w:t>
                            </w:r>
                            <w:r w:rsidRPr="00253D55">
                              <w:rPr>
                                <w:highlight w:val="green"/>
                              </w:rPr>
                              <w:t xml:space="preserve"> quartile</w:t>
                            </w:r>
                            <w:r>
                              <w:t xml:space="preserve"> = Middle # 9,11,12,14 = 11+ 12 = 23</w:t>
                            </w:r>
                          </w:p>
                          <w:p w14:paraId="13B4D7BC" w14:textId="221447EF" w:rsidR="00253D55" w:rsidRDefault="00253D55">
                            <w:r>
                              <w:t xml:space="preserve">                               23 </w:t>
                            </w:r>
                            <w:r>
                              <w:rPr>
                                <w:rFonts w:cstheme="minorHAnsi"/>
                              </w:rPr>
                              <w:t>÷</w:t>
                            </w:r>
                            <w:r>
                              <w:t xml:space="preserve"> 2 = 11.5</w:t>
                            </w:r>
                          </w:p>
                          <w:p w14:paraId="7F185B6F" w14:textId="742B744A" w:rsidR="00253D55" w:rsidRDefault="00FD2525">
                            <w:r>
                              <w:t>Highest = 14</w:t>
                            </w:r>
                          </w:p>
                          <w:p w14:paraId="42193444" w14:textId="66B57451" w:rsidR="00FD2525" w:rsidRDefault="00FD2525">
                            <w:r>
                              <w:t xml:space="preserve">Three of the answers have the same #’s only one does </w:t>
                            </w:r>
                          </w:p>
                          <w:p w14:paraId="5A3C2FF3" w14:textId="066ADD91" w:rsidR="00FD2525" w:rsidRDefault="00FD2525">
                            <w:r>
                              <w:t>not work based on above calculations</w:t>
                            </w:r>
                          </w:p>
                          <w:p w14:paraId="5AD480B0" w14:textId="77777777" w:rsidR="00253D55" w:rsidRDefault="00253D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58543" id="Text Box 91" o:spid="_x0000_s1028" type="#_x0000_t202" style="position:absolute;margin-left:-6.45pt;margin-top:41.55pt;width:248.55pt;height:193.2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" fillcolor="white [3201]" strokeweight=".5pt">
                <v:textbox>
                  <w:txbxContent>
                    <w:p w14:paraId="62E9ACB6" w14:textId="36591A6E" w:rsidR="00253D55" w:rsidRDefault="00253D55">
                      <w:r>
                        <w:t xml:space="preserve">First order the data:  </w:t>
                      </w:r>
                      <w:r w:rsidRPr="00253D55">
                        <w:rPr>
                          <w:highlight w:val="yellow"/>
                        </w:rPr>
                        <w:t>6,7,7,8,</w:t>
                      </w:r>
                      <w:r w:rsidRPr="00253D55">
                        <w:rPr>
                          <w:highlight w:val="cyan"/>
                        </w:rPr>
                        <w:t>9</w:t>
                      </w:r>
                      <w:r>
                        <w:t>,</w:t>
                      </w:r>
                      <w:r w:rsidRPr="00253D55">
                        <w:rPr>
                          <w:highlight w:val="green"/>
                        </w:rPr>
                        <w:t>9,11,12,14</w:t>
                      </w:r>
                    </w:p>
                    <w:p w14:paraId="1357C0E9" w14:textId="63DD4364" w:rsidR="00253D55" w:rsidRDefault="00253D55">
                      <w:r>
                        <w:t>Lowest = 6</w:t>
                      </w:r>
                    </w:p>
                    <w:p w14:paraId="3A6F406D" w14:textId="4E930169" w:rsidR="00253D55" w:rsidRDefault="00253D55">
                      <w:r w:rsidRPr="00253D55">
                        <w:rPr>
                          <w:highlight w:val="yellow"/>
                        </w:rPr>
                        <w:t>1</w:t>
                      </w:r>
                      <w:r w:rsidRPr="00253D55">
                        <w:rPr>
                          <w:highlight w:val="yellow"/>
                          <w:vertAlign w:val="superscript"/>
                        </w:rPr>
                        <w:t>st</w:t>
                      </w:r>
                      <w:r w:rsidRPr="00253D55">
                        <w:rPr>
                          <w:highlight w:val="yellow"/>
                        </w:rPr>
                        <w:t xml:space="preserve"> quartile</w:t>
                      </w:r>
                      <w:r>
                        <w:t xml:space="preserve"> = Middle # 6,7,7,8,9 = </w:t>
                      </w:r>
                      <w:r w:rsidRPr="00253D55">
                        <w:rPr>
                          <w:highlight w:val="yellow"/>
                        </w:rPr>
                        <w:t>7</w:t>
                      </w:r>
                    </w:p>
                    <w:p w14:paraId="35BBF0DC" w14:textId="7158876E" w:rsidR="00253D55" w:rsidRDefault="00253D55">
                      <w:r w:rsidRPr="00253D55">
                        <w:rPr>
                          <w:highlight w:val="cyan"/>
                        </w:rPr>
                        <w:t>Median =</w:t>
                      </w:r>
                      <w:r>
                        <w:t xml:space="preserve"> 9</w:t>
                      </w:r>
                    </w:p>
                    <w:p w14:paraId="6C506FC9" w14:textId="06335713" w:rsidR="00253D55" w:rsidRDefault="00253D55">
                      <w:r w:rsidRPr="00253D55">
                        <w:rPr>
                          <w:highlight w:val="green"/>
                        </w:rPr>
                        <w:t>3</w:t>
                      </w:r>
                      <w:r w:rsidRPr="00253D55">
                        <w:rPr>
                          <w:highlight w:val="green"/>
                          <w:vertAlign w:val="superscript"/>
                        </w:rPr>
                        <w:t>rd</w:t>
                      </w:r>
                      <w:r w:rsidRPr="00253D55">
                        <w:rPr>
                          <w:highlight w:val="green"/>
                        </w:rPr>
                        <w:t xml:space="preserve"> quartile</w:t>
                      </w:r>
                      <w:r>
                        <w:t xml:space="preserve"> = Middle # 9,11,12,14 = 11+ 12 = 23</w:t>
                      </w:r>
                    </w:p>
                    <w:p w14:paraId="13B4D7BC" w14:textId="221447EF" w:rsidR="00253D55" w:rsidRDefault="00253D55">
                      <w:r>
                        <w:t xml:space="preserve">                               23 </w:t>
                      </w:r>
                      <w:r>
                        <w:rPr>
                          <w:rFonts w:cstheme="minorHAnsi"/>
                        </w:rPr>
                        <w:t>÷</w:t>
                      </w:r>
                      <w:r>
                        <w:t xml:space="preserve"> 2 = 11.5</w:t>
                      </w:r>
                    </w:p>
                    <w:p w14:paraId="7F185B6F" w14:textId="742B744A" w:rsidR="00253D55" w:rsidRDefault="00FD2525">
                      <w:r>
                        <w:t>Highest = 14</w:t>
                      </w:r>
                    </w:p>
                    <w:p w14:paraId="42193444" w14:textId="66B57451" w:rsidR="00FD2525" w:rsidRDefault="00FD2525">
                      <w:r>
                        <w:t xml:space="preserve">Three of the answers have the same #’s only one does </w:t>
                      </w:r>
                    </w:p>
                    <w:p w14:paraId="5A3C2FF3" w14:textId="066ADD91" w:rsidR="00FD2525" w:rsidRDefault="00FD2525">
                      <w:r>
                        <w:t>not work based on above calculations</w:t>
                      </w:r>
                    </w:p>
                    <w:p w14:paraId="5AD480B0" w14:textId="77777777" w:rsidR="00253D55" w:rsidRDefault="00253D55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E344C34" wp14:editId="7AD620FF">
            <wp:extent cx="5984513" cy="5274129"/>
            <wp:effectExtent l="0" t="0" r="0" b="317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33087" cy="5316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190E7" w14:textId="78FE3360" w:rsidR="00FD2525" w:rsidRDefault="00FD2525">
      <w:r>
        <w:rPr>
          <w:noProof/>
        </w:rPr>
        <w:drawing>
          <wp:inline distT="0" distB="0" distL="0" distR="0" wp14:anchorId="517EF424" wp14:editId="6EDB955E">
            <wp:extent cx="6858000" cy="979715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986977" cy="99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5F05F" w14:textId="1DE9703A" w:rsidR="00FD2525" w:rsidRDefault="00FD2525"/>
    <w:p w14:paraId="1F832508" w14:textId="6000378F" w:rsidR="00FD2525" w:rsidRDefault="00FD2525">
      <w:r>
        <w:t>First put in order:</w:t>
      </w:r>
      <w:r w:rsidR="008178FF">
        <w:t xml:space="preserve">  You are looking for the mean of the upper quartile or from the median of the whole set to the highest number in the data set</w:t>
      </w:r>
      <w:bookmarkStart w:id="0" w:name="_GoBack"/>
      <w:bookmarkEnd w:id="0"/>
    </w:p>
    <w:p w14:paraId="5AB4DA2A" w14:textId="3B748DD7" w:rsidR="00FD2525" w:rsidRDefault="00FD2525">
      <w:r>
        <w:t xml:space="preserve">    </w:t>
      </w:r>
      <w:proofErr w:type="gramStart"/>
      <w:r>
        <w:t>( 3.9</w:t>
      </w:r>
      <w:proofErr w:type="gramEnd"/>
      <w:r>
        <w:t>,4.1,4.2,4.3,4.3,4.4,4.4,4.4,</w:t>
      </w:r>
      <w:r w:rsidRPr="00FD2525">
        <w:rPr>
          <w:highlight w:val="green"/>
        </w:rPr>
        <w:t>4.4</w:t>
      </w:r>
      <w:r w:rsidRPr="00FD2525">
        <w:t>,4.</w:t>
      </w:r>
      <w:r>
        <w:t>5,4.5,4.6,</w:t>
      </w:r>
      <w:r w:rsidRPr="00FD2525">
        <w:rPr>
          <w:highlight w:val="cyan"/>
        </w:rPr>
        <w:t>4.6,4.8</w:t>
      </w:r>
      <w:r>
        <w:t>,4.9,5.0,5.1)</w:t>
      </w:r>
    </w:p>
    <w:p w14:paraId="0172433B" w14:textId="1B7B0889" w:rsidR="00FD2525" w:rsidRDefault="00FD2525">
      <w:r>
        <w:t xml:space="preserve">      4.4 is median of data set</w:t>
      </w:r>
      <w:r w:rsidR="008178FF">
        <w:t xml:space="preserve"> or median of Q2</w:t>
      </w:r>
    </w:p>
    <w:p w14:paraId="5A0333A8" w14:textId="402B2335" w:rsidR="008178FF" w:rsidRDefault="008178FF">
      <w:r>
        <w:t xml:space="preserve">      From 4.5 to 5.1 there are 8 numbers, 2 middle numbers are:</w:t>
      </w:r>
    </w:p>
    <w:p w14:paraId="51F28012" w14:textId="5A9E8314" w:rsidR="008178FF" w:rsidRPr="008178FF" w:rsidRDefault="008178FF" w:rsidP="008178FF">
      <w:pPr>
        <w:spacing w:line="240" w:lineRule="auto"/>
        <w:rPr>
          <w:u w:val="single"/>
        </w:rPr>
      </w:pPr>
      <w:r>
        <w:t xml:space="preserve">      </w:t>
      </w:r>
      <w:r w:rsidRPr="008178FF">
        <w:rPr>
          <w:u w:val="single"/>
        </w:rPr>
        <w:t xml:space="preserve">(4.6 + 4.8) </w:t>
      </w:r>
      <w:r>
        <w:t xml:space="preserve">= </w:t>
      </w:r>
      <w:r w:rsidRPr="008178FF">
        <w:rPr>
          <w:u w:val="single"/>
        </w:rPr>
        <w:t>9.4</w:t>
      </w:r>
    </w:p>
    <w:p w14:paraId="20720D4A" w14:textId="00345681" w:rsidR="008178FF" w:rsidRPr="008178FF" w:rsidRDefault="008178FF" w:rsidP="008178FF">
      <w:pPr>
        <w:spacing w:line="240" w:lineRule="auto"/>
      </w:pPr>
      <w:r w:rsidRPr="008178FF">
        <w:t xml:space="preserve">             2</w:t>
      </w:r>
      <w:r>
        <w:t xml:space="preserve">               2</w:t>
      </w:r>
    </w:p>
    <w:sectPr w:rsidR="008178FF" w:rsidRPr="008178FF" w:rsidSect="002522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rAwNjI1MTAyMTJQ0lEKTi0uzszPAykwrAUAncC/iiwAAAA="/>
  </w:docVars>
  <w:rsids>
    <w:rsidRoot w:val="0025229E"/>
    <w:rsid w:val="0025229E"/>
    <w:rsid w:val="00253D55"/>
    <w:rsid w:val="00744222"/>
    <w:rsid w:val="008178FF"/>
    <w:rsid w:val="008630B4"/>
    <w:rsid w:val="00FD2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4EC06"/>
  <w15:chartTrackingRefBased/>
  <w15:docId w15:val="{707A4AF8-4243-452B-B940-CE8705736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3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customXml" Target="ink/ink5.xml"/><Relationship Id="rId17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1" Type="http://schemas.openxmlformats.org/officeDocument/2006/relationships/styles" Target="styles.xml"/><Relationship Id="rId6" Type="http://schemas.openxmlformats.org/officeDocument/2006/relationships/customXml" Target="ink/ink2.xm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7.png"/><Relationship Id="rId10" Type="http://schemas.openxmlformats.org/officeDocument/2006/relationships/customXml" Target="ink/ink4.xml"/><Relationship Id="rId19" Type="http://schemas.openxmlformats.org/officeDocument/2006/relationships/theme" Target="theme/theme1.xml"/><Relationship Id="rId4" Type="http://schemas.openxmlformats.org/officeDocument/2006/relationships/customXml" Target="ink/ink1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16T17:20:28.415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122 1,'0'0,"0"0,0 0</inkml:trace>
  <inkml:trace contextRef="#ctx0" brushRef="#br0" timeOffset="261.301">0 78,'0'0,"0"0,0 0,0 0,0 0,0 0,0 0,0 0,0 0,0 0,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16T17:19:56.944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4852 2702,'0'0,"0"0,0 0,0 0,0 0,0 0,0 0,0 0,0 0,0 0,0 0,0 0,0 0,0 0,0 0</inkml:trace>
  <inkml:trace contextRef="#ctx0" brushRef="#br0" timeOffset="1735.282">4731 2763,'0'0,"0"0,0 0,0 0,0 0,0 0,0 0,0 0,0 0,0 0,0 0,0 0,0 0,0 0,0 0,0 0,0 0,0 0,0 0,0 0,8 13,5 4,1-1,-3-3,-3-3,-2-7,-3-3,-2-2,-1-1,0 1,-1 0,1 1,-1 0,1 0,0 4,-1 3,1 3,0 0,0-1,0-2,6 0,3 2,1 0</inkml:trace>
  <inkml:trace contextRef="#ctx0" brushRef="#br0" timeOffset="7775.929">5955 2990,'0'0,"0"0,0 0,0 0,0 0,0 0,0 0,0 0,0 0,0 0,0 0,0 0,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16T17:19:49.631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65 193,'0'0,"0"0,0 0,0 0,0 0,0 0,0 0,0 0,0 0,0 0,0-21,0-8,0-1,0 6,0 4,0 6,0 4,0 5,0 3,-3 2,0 0,-3 1,0 0,1 0,-2-3,1-1,-1-2,0-4,-1-2,1 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16T17:19:43.086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1181 3360,'0'0,"0"0,0 0,0 0,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16T17:19:05.937"/>
    </inkml:context>
    <inkml:brush xml:id="br0">
      <inkml:brushProperty name="width" value="0.2" units="cm"/>
      <inkml:brushProperty name="height" value="0.2" units="cm"/>
      <inkml:brushProperty name="color" value="#E71224"/>
      <inkml:brushProperty name="ignorePressure" value="1"/>
    </inkml:brush>
  </inkml:definitions>
  <inkml:trace contextRef="#ctx0" brushRef="#br0">0 1,'0'0,"0"0,0 0,0 0,0 0,0 0,0 0,0 0,0 0,0 0,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1</cp:revision>
  <dcterms:created xsi:type="dcterms:W3CDTF">2020-04-16T17:13:00Z</dcterms:created>
  <dcterms:modified xsi:type="dcterms:W3CDTF">2020-04-16T17:50:00Z</dcterms:modified>
</cp:coreProperties>
</file>